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FC19C2" w14:textId="77777777" w:rsidR="007B37D3" w:rsidRPr="007B37D3" w:rsidRDefault="007B37D3" w:rsidP="007B37D3">
      <w:pPr>
        <w:rPr>
          <w:b/>
          <w:bCs/>
          <w:u w:val="single"/>
        </w:rPr>
      </w:pPr>
      <w:r w:rsidRPr="007B37D3">
        <w:rPr>
          <w:b/>
          <w:bCs/>
          <w:u w:val="single"/>
        </w:rPr>
        <w:t>Converting 00000100 to decimal:</w:t>
      </w:r>
    </w:p>
    <w:p w14:paraId="4E8ED0AD" w14:textId="77777777" w:rsidR="007B37D3" w:rsidRDefault="007B37D3" w:rsidP="007B37D3">
      <w:r w:rsidRPr="007B37D3">
        <w:t>0 × 2⁷ + 0 × 2⁶ + 0 × 2⁵ + 0 × 2⁴ + 0 × 2³ + 1 × 2² + 0 × 2¹ + 0 × 2⁰ = 4</w:t>
      </w:r>
    </w:p>
    <w:p w14:paraId="43CB4C19" w14:textId="6686704B" w:rsidR="007B37D3" w:rsidRDefault="007B37D3" w:rsidP="007B37D3">
      <w:r>
        <w:t>The decimal representation of 00000100 is 4.</w:t>
      </w:r>
    </w:p>
    <w:p w14:paraId="6933428E" w14:textId="77777777" w:rsidR="007B37D3" w:rsidRDefault="007B37D3" w:rsidP="007B37D3"/>
    <w:p w14:paraId="6E8D3BDE" w14:textId="77777777" w:rsidR="007B37D3" w:rsidRPr="00CA032A" w:rsidRDefault="007B37D3" w:rsidP="007B37D3">
      <w:pPr>
        <w:rPr>
          <w:b/>
          <w:bCs/>
          <w:u w:val="single"/>
        </w:rPr>
      </w:pPr>
      <w:r w:rsidRPr="00CA032A">
        <w:rPr>
          <w:b/>
          <w:bCs/>
          <w:u w:val="single"/>
        </w:rPr>
        <w:t>Converting 00001101 to decimal:</w:t>
      </w:r>
    </w:p>
    <w:p w14:paraId="3A793A51" w14:textId="77777777" w:rsidR="00CA032A" w:rsidRDefault="00CA032A" w:rsidP="007B37D3">
      <w:r w:rsidRPr="00CA032A">
        <w:t>0 × 2⁷ + 0 × 2⁶ + 0 × 2⁵ + 0 × 2⁴ + 1 × 2³ + 1 × 2² + 0 × 2¹ + 1 × 2⁰ = 13</w:t>
      </w:r>
    </w:p>
    <w:p w14:paraId="28033E81" w14:textId="242F0255" w:rsidR="007B37D3" w:rsidRDefault="007B37D3" w:rsidP="007B37D3">
      <w:r>
        <w:t>The decimal representation of 00001101 is 13.</w:t>
      </w:r>
    </w:p>
    <w:p w14:paraId="1F819F5A" w14:textId="77777777" w:rsidR="007B37D3" w:rsidRDefault="007B37D3" w:rsidP="007B37D3"/>
    <w:p w14:paraId="4ACAF3EC" w14:textId="77777777" w:rsidR="007B37D3" w:rsidRPr="00CA032A" w:rsidRDefault="007B37D3" w:rsidP="007B37D3">
      <w:pPr>
        <w:rPr>
          <w:b/>
          <w:bCs/>
          <w:u w:val="single"/>
        </w:rPr>
      </w:pPr>
      <w:r w:rsidRPr="00CA032A">
        <w:rPr>
          <w:b/>
          <w:bCs/>
          <w:u w:val="single"/>
        </w:rPr>
        <w:t>Converting 00110101 to decimal:</w:t>
      </w:r>
    </w:p>
    <w:p w14:paraId="669DE1BB" w14:textId="77777777" w:rsidR="002121FD" w:rsidRDefault="002121FD" w:rsidP="007B37D3">
      <w:r w:rsidRPr="002121FD">
        <w:t>0 × 2⁷ + 0 × 2⁶ + 1 × 2⁵ + 1 × 2⁴ + 0 × 2³ + 1 × 2² + 0 × 2¹ + 1 × 2⁰ = 53</w:t>
      </w:r>
    </w:p>
    <w:p w14:paraId="35A3F376" w14:textId="79DB216A" w:rsidR="007B37D3" w:rsidRDefault="007B37D3" w:rsidP="007B37D3">
      <w:r>
        <w:t>The decimal representation of 00110101 is 53.</w:t>
      </w:r>
    </w:p>
    <w:p w14:paraId="6DBFC19E" w14:textId="77777777" w:rsidR="007B37D3" w:rsidRDefault="007B37D3" w:rsidP="007B37D3"/>
    <w:p w14:paraId="7073BCBD" w14:textId="77777777" w:rsidR="007B37D3" w:rsidRPr="00CA032A" w:rsidRDefault="007B37D3" w:rsidP="007B37D3">
      <w:pPr>
        <w:rPr>
          <w:b/>
          <w:bCs/>
          <w:u w:val="single"/>
        </w:rPr>
      </w:pPr>
      <w:r w:rsidRPr="00CA032A">
        <w:rPr>
          <w:b/>
          <w:bCs/>
          <w:u w:val="single"/>
        </w:rPr>
        <w:t>Converting 10110111 to decimal:</w:t>
      </w:r>
    </w:p>
    <w:p w14:paraId="26EFCA9A" w14:textId="77777777" w:rsidR="002121FD" w:rsidRDefault="002121FD" w:rsidP="007B37D3">
      <w:r w:rsidRPr="002121FD">
        <w:t>1 × 2⁷ + 0 × 2⁶ + 1 × 2⁵ + 1 × 2⁴ + 0 × 2³ + 1 × 2² + 1 × 2¹ + 1 × 2⁰ = 183</w:t>
      </w:r>
    </w:p>
    <w:p w14:paraId="40441375" w14:textId="6A42FCF9" w:rsidR="007B37D3" w:rsidRDefault="007B37D3" w:rsidP="007B37D3">
      <w:r>
        <w:t>The decimal representation of 10110111 is 183.</w:t>
      </w:r>
    </w:p>
    <w:p w14:paraId="0EAB42D4" w14:textId="77777777" w:rsidR="007B37D3" w:rsidRDefault="007B37D3" w:rsidP="007B37D3"/>
    <w:p w14:paraId="5B2F71E4" w14:textId="77777777" w:rsidR="007B37D3" w:rsidRPr="00CA032A" w:rsidRDefault="007B37D3" w:rsidP="007B37D3">
      <w:pPr>
        <w:rPr>
          <w:b/>
          <w:bCs/>
          <w:u w:val="single"/>
        </w:rPr>
      </w:pPr>
      <w:r w:rsidRPr="00CA032A">
        <w:rPr>
          <w:b/>
          <w:bCs/>
          <w:u w:val="single"/>
        </w:rPr>
        <w:t>Converting 01010101 10101010 to decimal:</w:t>
      </w:r>
    </w:p>
    <w:p w14:paraId="46311E7B" w14:textId="77777777" w:rsidR="007B37D3" w:rsidRPr="00CA032A" w:rsidRDefault="007B37D3" w:rsidP="007B37D3">
      <w:pPr>
        <w:rPr>
          <w:b/>
          <w:bCs/>
        </w:rPr>
      </w:pPr>
      <w:r w:rsidRPr="00CA032A">
        <w:rPr>
          <w:b/>
          <w:bCs/>
        </w:rPr>
        <w:t>For the first byte 01010101, we have:</w:t>
      </w:r>
    </w:p>
    <w:p w14:paraId="09B99231" w14:textId="77777777" w:rsidR="002121FD" w:rsidRDefault="002121FD" w:rsidP="007B37D3">
      <w:r w:rsidRPr="002121FD">
        <w:t>0 × 2⁷ + 1 × 2⁶ + 0 × 2⁵ + 1 × 2⁴ + 0 × 2³ + 1 × 2² + 0 × 2¹ + 1 × 2⁰ = 85</w:t>
      </w:r>
    </w:p>
    <w:p w14:paraId="2B4B9551" w14:textId="0F13E80A" w:rsidR="007B37D3" w:rsidRPr="00CA032A" w:rsidRDefault="007B37D3" w:rsidP="007B37D3">
      <w:pPr>
        <w:rPr>
          <w:b/>
          <w:bCs/>
        </w:rPr>
      </w:pPr>
      <w:r w:rsidRPr="00CA032A">
        <w:rPr>
          <w:b/>
          <w:bCs/>
        </w:rPr>
        <w:t>For the second byte 10101010, we have:</w:t>
      </w:r>
    </w:p>
    <w:p w14:paraId="248A05AB" w14:textId="77777777" w:rsidR="00DE3C4C" w:rsidRDefault="00DE3C4C" w:rsidP="007B37D3">
      <w:r w:rsidRPr="00DE3C4C">
        <w:t>1 × 2⁷ + 0 × 2⁶ + 1 × 2⁵ + 0 × 2⁴ + 1 × 2³ + 0 × 2² + 1 × 2¹ + 0 × 2⁰ = 170</w:t>
      </w:r>
    </w:p>
    <w:p w14:paraId="1D580A9C" w14:textId="78A9C8D2" w:rsidR="00804BAE" w:rsidRDefault="007B37D3" w:rsidP="007B37D3">
      <w:r>
        <w:t>So the decimal representation of 01010101 10101010 is 85 170.</w:t>
      </w:r>
    </w:p>
    <w:sectPr w:rsidR="00804BA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xMTQ1MDE2tTQzMzdS0lEKTi0uzszPAykwrAUA3Omm2iwAAAA="/>
  </w:docVars>
  <w:rsids>
    <w:rsidRoot w:val="009B5544"/>
    <w:rsid w:val="002121FD"/>
    <w:rsid w:val="007B37D3"/>
    <w:rsid w:val="00804BAE"/>
    <w:rsid w:val="009B5544"/>
    <w:rsid w:val="00CA032A"/>
    <w:rsid w:val="00DE3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D3D52"/>
  <w15:chartTrackingRefBased/>
  <w15:docId w15:val="{D445A939-89A3-4E4E-A0ED-7F401DDB2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493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43201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08996283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4373487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5092920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2997830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1914394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9460242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302685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0079478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9553599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7686303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63690762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98561912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9577570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3708579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89493089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4398486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9855262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141</Words>
  <Characters>806</Characters>
  <Application>Microsoft Office Word</Application>
  <DocSecurity>0</DocSecurity>
  <Lines>6</Lines>
  <Paragraphs>1</Paragraphs>
  <ScaleCrop>false</ScaleCrop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ymond Maroun</dc:creator>
  <cp:keywords/>
  <dc:description/>
  <cp:lastModifiedBy>Raymond Maroun</cp:lastModifiedBy>
  <cp:revision>5</cp:revision>
  <dcterms:created xsi:type="dcterms:W3CDTF">2023-04-08T15:31:00Z</dcterms:created>
  <dcterms:modified xsi:type="dcterms:W3CDTF">2023-04-08T15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62ec0f7265947ac855b48b55e728e37d55ff8ef8f4930492d9d83788731d9a</vt:lpwstr>
  </property>
</Properties>
</file>